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5" w:name="Xdff6453026d21244716eebcc53375233e4ebc87"/>
    <w:p>
      <w:pPr>
        <w:pStyle w:val="Heading1"/>
      </w:pPr>
      <w:r>
        <w:t xml:space="preserve">Cover Letter for Medical Researcher Position in Japan Osaka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Medical Researcher position at [Institution/University Name] in Osaka, Japan. As a dedicated and innovative medical researcher with a profound passion for advancing healthcare solutions, I am eager to contribute my expertise and skills to this esteemed institution. The opportunity to work within Japan’s vibrant scientific community, particularly in Osaka—a city renowned for its cutting-edge research facilities and collaborative academic environment—aligns perfectly with my professional aspirations.</w:t>
      </w:r>
    </w:p>
    <w:bookmarkStart w:id="20" w:name="why-i-am-the-ideal-candidate"/>
    <w:p>
      <w:pPr>
        <w:pStyle w:val="Heading2"/>
      </w:pPr>
      <w:r>
        <w:t xml:space="preserve">Why I Am the Ideal Candidate</w:t>
      </w:r>
    </w:p>
    <w:p>
      <w:pPr>
        <w:pStyle w:val="FirstParagraph"/>
      </w:pPr>
      <w:r>
        <w:t xml:space="preserve">With over [X years] of experience in medical research, I have developed a strong foundation in [specific fields, e.g., molecular biology, pharmacology, clinical trials]. My work has focused on [mention key areas of research], and I have published several peer-reviewed articles in reputable journals such as [Journal Names]. For instance, my recent study on [specific project or discovery] contributed to advancements in [relevant medical field], demonstrating my ability to translate theoretical knowledge into practical applications.</w:t>
      </w:r>
    </w:p>
    <w:p>
      <w:pPr>
        <w:pStyle w:val="BodyText"/>
      </w:pPr>
      <w:r>
        <w:t xml:space="preserve">My commitment to precision and innovation is further reflected in my role as a lead researcher at [Previous Institution/Organization], where I spearheaded projects that addressed critical challenges in [specific area, e.g., cancer treatment, neurodegenerative diseases]. These experiences honed my skills in experimental design, data analysis, and interdisciplinary collaboration—qualities that I believe are essential for success in the dynamic research environment of Japan Osaka.</w:t>
      </w:r>
    </w:p>
    <w:bookmarkEnd w:id="20"/>
    <w:bookmarkStart w:id="21" w:name="Xfb390aaf6a246e03292d501ed87ef0bdb7eb75a"/>
    <w:p>
      <w:pPr>
        <w:pStyle w:val="Heading2"/>
      </w:pPr>
      <w:r>
        <w:t xml:space="preserve">Alignment with Japan Osaka’s Research Ecosystem</w:t>
      </w:r>
    </w:p>
    <w:p>
      <w:pPr>
        <w:pStyle w:val="FirstParagraph"/>
      </w:pPr>
      <w:r>
        <w:t xml:space="preserve">Osaka has long been a hub for scientific excellence, home to institutions like [Osaka University, Kyoto University, or other local research centers] that foster groundbreaking discoveries. I am particularly drawn to the opportunity to collaborate with these organizations and contribute to their mission of pushing the boundaries of medical science. The city’s emphasis on technology-driven healthcare solutions and its robust network of academic-industry partnerships create an ideal setting for impactful research.</w:t>
      </w:r>
    </w:p>
    <w:p>
      <w:pPr>
        <w:pStyle w:val="BodyText"/>
      </w:pPr>
      <w:r>
        <w:t xml:space="preserve">Moreover, Japan’s advanced healthcare infrastructure and focus on precision medicine resonate deeply with my career goals. I am eager to engage with Osaka’s research community to explore innovative approaches to [specific area of interest], such as [mention examples like personalized therapies, regenerative medicine, or AI in diagnostics]. The potential to work alongside leading experts in this field is both motivating and professionally fulfilling.</w:t>
      </w:r>
    </w:p>
    <w:bookmarkEnd w:id="21"/>
    <w:bookmarkStart w:id="22" w:name="cultural-and-professional-adaptability"/>
    <w:p>
      <w:pPr>
        <w:pStyle w:val="Heading2"/>
      </w:pPr>
      <w:r>
        <w:t xml:space="preserve">Cultural and Professional Adaptability</w:t>
      </w:r>
    </w:p>
    <w:p>
      <w:pPr>
        <w:pStyle w:val="FirstParagraph"/>
      </w:pPr>
      <w:r>
        <w:t xml:space="preserve">As a researcher who values cultural exchange, I am committed to understanding and respecting the unique practices and traditions that shape Japan’s scientific landscape. My previous work with international teams has equipped me with cross-cultural communication skills, which I believe are vital for thriving in Osaka’s collaborative environment. I am also eager to learn more about Japan’s healthcare policies and how they intersect with global medical advancements.</w:t>
      </w:r>
    </w:p>
    <w:p>
      <w:pPr>
        <w:pStyle w:val="BodyText"/>
      </w:pPr>
      <w:r>
        <w:t xml:space="preserve">Furthermore, my proficiency in [language skills, e.g., Japanese or English] ensures seamless communication with colleagues and stakeholders. While fluency in Japanese is not a requirement for this role, I am actively studying the language to better integrate into the local community and contribute effectively to team dynamics.</w:t>
      </w:r>
    </w:p>
    <w:bookmarkEnd w:id="22"/>
    <w:bookmarkStart w:id="23" w:name="why-this-role-matters-to-me"/>
    <w:p>
      <w:pPr>
        <w:pStyle w:val="Heading2"/>
      </w:pPr>
      <w:r>
        <w:t xml:space="preserve">Why This Role Matters to Me</w:t>
      </w:r>
    </w:p>
    <w:p>
      <w:pPr>
        <w:pStyle w:val="FirstParagraph"/>
      </w:pPr>
      <w:r>
        <w:t xml:space="preserve">The Medical Researcher position in Japan Osaka represents a pivotal step in my career. I am inspired by the opportunity to work in a country that balances tradition with technological innovation, where research is deeply intertwined with societal well-being. My goal is to contribute to projects that not only advance scientific knowledge but also improve patient outcomes and address global health challenges.</w:t>
      </w:r>
    </w:p>
    <w:p>
      <w:pPr>
        <w:pStyle w:val="BodyText"/>
      </w:pPr>
      <w:r>
        <w:t xml:space="preserve">I am particularly interested in exploring how Osaka’s focus on [specific research area, e.g., biomedical engineering or epidemiology] can be leveraged to tackle pressing issues such as [mention relevant topics like aging populations, chronic diseases, or environmental health]. By combining my technical expertise with the resources available in Osaka, I am confident that I can make meaningful contributions to your organization’s mission.</w:t>
      </w:r>
    </w:p>
    <w:bookmarkEnd w:id="23"/>
    <w:bookmarkStart w:id="24" w:name="closing"/>
    <w:p>
      <w:pPr>
        <w:pStyle w:val="Heading2"/>
      </w:pPr>
      <w:r>
        <w:t xml:space="preserve">Closing</w:t>
      </w:r>
    </w:p>
    <w:p>
      <w:pPr>
        <w:pStyle w:val="FirstParagraph"/>
      </w:pPr>
      <w:r>
        <w:t xml:space="preserve">In conclusion, I am excited about the possibility of joining [Institution/University Name] as a Medical Researcher in Japan Osaka. My academic background, professional experience, and passion for medical innovation align seamlessly with the opportunities this role presents. I would be honored to contribute to your team’s efforts in driving scientific progress and improving healthcare outcomes.</w:t>
      </w:r>
    </w:p>
    <w:p>
      <w:pPr>
        <w:pStyle w:val="BodyText"/>
      </w:pPr>
      <w:r>
        <w:t xml:space="preserve">Thank you for considering my application. I look forward to the possibility of discussing how my skills and vision can align with your organization’s goals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Cover Letter - Japan Osaka</dc:title>
  <dc:creator/>
  <dc:language>en</dc:language>
  <cp:keywords/>
  <dcterms:created xsi:type="dcterms:W3CDTF">2026-07-24T19:53:52Z</dcterms:created>
  <dcterms:modified xsi:type="dcterms:W3CDTF">2026-07-24T1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